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2B228" w14:textId="77777777" w:rsidR="0088627B" w:rsidRPr="0088627B" w:rsidRDefault="0088627B" w:rsidP="0088627B">
      <w:pPr>
        <w:spacing w:before="180" w:after="120" w:line="240" w:lineRule="auto"/>
        <w:outlineLvl w:val="1"/>
        <w:rPr>
          <w:rFonts w:ascii="Segoe UI" w:eastAsia="Times New Roman" w:hAnsi="Segoe UI" w:cs="Segoe UI"/>
          <w:color w:val="000000"/>
          <w:sz w:val="36"/>
          <w:szCs w:val="36"/>
        </w:rPr>
      </w:pPr>
      <w:r w:rsidRPr="0088627B">
        <w:rPr>
          <w:rFonts w:ascii="Segoe UI" w:eastAsia="Times New Roman" w:hAnsi="Segoe UI" w:cs="Segoe UI"/>
          <w:color w:val="000000"/>
          <w:sz w:val="36"/>
          <w:szCs w:val="36"/>
        </w:rPr>
        <w:t>Car Rental System Project Free Download</w:t>
      </w:r>
    </w:p>
    <w:p w14:paraId="16298CA3" w14:textId="77777777" w:rsidR="0088627B" w:rsidRPr="0088627B" w:rsidRDefault="0088627B" w:rsidP="0088627B">
      <w:pPr>
        <w:spacing w:before="180" w:after="120" w:line="240" w:lineRule="auto"/>
        <w:outlineLvl w:val="2"/>
        <w:rPr>
          <w:rFonts w:ascii="Segoe UI" w:eastAsia="Times New Roman" w:hAnsi="Segoe UI" w:cs="Segoe UI"/>
          <w:color w:val="000000"/>
          <w:sz w:val="27"/>
          <w:szCs w:val="27"/>
        </w:rPr>
      </w:pPr>
      <w:r w:rsidRPr="0088627B">
        <w:rPr>
          <w:rFonts w:ascii="Segoe UI" w:eastAsia="Times New Roman" w:hAnsi="Segoe UI" w:cs="Segoe UI"/>
          <w:color w:val="000000"/>
          <w:sz w:val="27"/>
          <w:szCs w:val="27"/>
        </w:rPr>
        <w:t>INTRODUCTION</w:t>
      </w:r>
    </w:p>
    <w:p w14:paraId="53051677" w14:textId="77777777" w:rsidR="0088627B" w:rsidRPr="0088627B"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t>The main objective of the application car Rental System require a temporary vehicle, for example those who do not own their own car, or owners of damaged or destroyed vehicles who are awaiting repair or insurance compensation or travelers who are out of town.</w:t>
      </w:r>
    </w:p>
    <w:p w14:paraId="053BB77D" w14:textId="77777777" w:rsidR="0088627B" w:rsidRPr="0088627B" w:rsidRDefault="0088627B" w:rsidP="0088627B">
      <w:pPr>
        <w:spacing w:before="180" w:after="120" w:line="240" w:lineRule="auto"/>
        <w:outlineLvl w:val="2"/>
        <w:rPr>
          <w:rFonts w:ascii="Segoe UI" w:eastAsia="Times New Roman" w:hAnsi="Segoe UI" w:cs="Segoe UI"/>
          <w:color w:val="000000"/>
          <w:sz w:val="27"/>
          <w:szCs w:val="27"/>
        </w:rPr>
      </w:pPr>
      <w:r w:rsidRPr="0088627B">
        <w:rPr>
          <w:rFonts w:ascii="Segoe UI" w:eastAsia="Times New Roman" w:hAnsi="Segoe UI" w:cs="Segoe UI"/>
          <w:color w:val="000000"/>
          <w:sz w:val="27"/>
          <w:szCs w:val="27"/>
        </w:rPr>
        <w:t>System Actors(Users)</w:t>
      </w:r>
    </w:p>
    <w:p w14:paraId="5EFAEB3C" w14:textId="77777777" w:rsidR="0088627B" w:rsidRPr="0088627B" w:rsidRDefault="0088627B" w:rsidP="0088627B">
      <w:pPr>
        <w:numPr>
          <w:ilvl w:val="0"/>
          <w:numId w:val="1"/>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w:t>
      </w:r>
    </w:p>
    <w:p w14:paraId="5B1F38CF" w14:textId="77777777" w:rsidR="0088627B" w:rsidRPr="0088627B" w:rsidRDefault="0088627B" w:rsidP="0088627B">
      <w:pPr>
        <w:numPr>
          <w:ilvl w:val="0"/>
          <w:numId w:val="1"/>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Registered Users</w:t>
      </w:r>
    </w:p>
    <w:p w14:paraId="57D33923" w14:textId="77777777" w:rsidR="0088627B" w:rsidRPr="0088627B" w:rsidRDefault="0088627B" w:rsidP="0088627B">
      <w:pPr>
        <w:numPr>
          <w:ilvl w:val="0"/>
          <w:numId w:val="1"/>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Guest Users</w:t>
      </w:r>
    </w:p>
    <w:p w14:paraId="5D43C8AF" w14:textId="77777777" w:rsidR="0088627B" w:rsidRPr="0088627B" w:rsidRDefault="0088627B" w:rsidP="0088627B">
      <w:pPr>
        <w:spacing w:before="180" w:after="120" w:line="240" w:lineRule="auto"/>
        <w:outlineLvl w:val="2"/>
        <w:rPr>
          <w:rFonts w:ascii="Segoe UI" w:eastAsia="Times New Roman" w:hAnsi="Segoe UI" w:cs="Segoe UI"/>
          <w:color w:val="000000"/>
          <w:sz w:val="27"/>
          <w:szCs w:val="27"/>
        </w:rPr>
      </w:pPr>
      <w:r w:rsidRPr="0088627B">
        <w:rPr>
          <w:rFonts w:ascii="Segoe UI" w:eastAsia="Times New Roman" w:hAnsi="Segoe UI" w:cs="Segoe UI"/>
          <w:color w:val="000000"/>
          <w:sz w:val="27"/>
          <w:szCs w:val="27"/>
        </w:rPr>
        <w:t>Admin Features</w:t>
      </w:r>
    </w:p>
    <w:p w14:paraId="0C76BAAB"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Login</w:t>
      </w:r>
    </w:p>
    <w:p w14:paraId="41E3E479"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Add New vehicle brand Details</w:t>
      </w:r>
    </w:p>
    <w:p w14:paraId="5EC0D231"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Manage Vehicle Brand Details(Edit ,Delete)</w:t>
      </w:r>
    </w:p>
    <w:p w14:paraId="264C92A5"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Add New Vehicle Details</w:t>
      </w:r>
    </w:p>
    <w:p w14:paraId="62A28C8C"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Manage vehicle Details(Edit,Delete)</w:t>
      </w:r>
    </w:p>
    <w:p w14:paraId="10F6B114"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Manage Booking details(Admin can confirm and Cancel Booking)</w:t>
      </w:r>
    </w:p>
    <w:p w14:paraId="62F3F40D"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Manage Testimonial Details (Active and Inactive)</w:t>
      </w:r>
    </w:p>
    <w:p w14:paraId="43E681DF"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Manage Contact us Query</w:t>
      </w:r>
    </w:p>
    <w:p w14:paraId="7D11181B"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Check All registered users details</w:t>
      </w:r>
    </w:p>
    <w:p w14:paraId="13D6CAAF"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update other page content Like about us details, term and Condition Page etc</w:t>
      </w:r>
    </w:p>
    <w:p w14:paraId="322A4D41"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update the contact details dynamically</w:t>
      </w:r>
    </w:p>
    <w:p w14:paraId="1BE27A80"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Manage Subscribers</w:t>
      </w:r>
    </w:p>
    <w:p w14:paraId="5A8249B4" w14:textId="77777777"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Can Change Password</w:t>
      </w:r>
    </w:p>
    <w:p w14:paraId="535269FD" w14:textId="155ACD74" w:rsidR="0088627B" w:rsidRPr="0088627B" w:rsidRDefault="0088627B" w:rsidP="0088627B">
      <w:pPr>
        <w:numPr>
          <w:ilvl w:val="0"/>
          <w:numId w:val="2"/>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Admin Dashboard has(Count all users, Count total booking, Count total subscribers, Count total queries</w:t>
      </w:r>
      <w:r w:rsidR="00FC7859">
        <w:rPr>
          <w:rFonts w:ascii="Segoe UI" w:eastAsia="Times New Roman" w:hAnsi="Segoe UI" w:cs="Segoe UI"/>
          <w:sz w:val="19"/>
          <w:szCs w:val="19"/>
        </w:rPr>
        <w:t>,</w:t>
      </w:r>
      <w:r w:rsidRPr="0088627B">
        <w:rPr>
          <w:rFonts w:ascii="Segoe UI" w:eastAsia="Times New Roman" w:hAnsi="Segoe UI" w:cs="Segoe UI"/>
          <w:sz w:val="19"/>
          <w:szCs w:val="19"/>
        </w:rPr>
        <w:t xml:space="preserve"> etc)</w:t>
      </w:r>
    </w:p>
    <w:p w14:paraId="1BB8E275" w14:textId="77777777" w:rsidR="0088627B" w:rsidRPr="0088627B" w:rsidRDefault="0088627B" w:rsidP="0088627B">
      <w:pPr>
        <w:spacing w:before="180" w:after="120" w:line="240" w:lineRule="auto"/>
        <w:outlineLvl w:val="2"/>
        <w:rPr>
          <w:rFonts w:ascii="Segoe UI" w:eastAsia="Times New Roman" w:hAnsi="Segoe UI" w:cs="Segoe UI"/>
          <w:color w:val="000000"/>
          <w:sz w:val="27"/>
          <w:szCs w:val="27"/>
        </w:rPr>
      </w:pPr>
      <w:r w:rsidRPr="0088627B">
        <w:rPr>
          <w:rFonts w:ascii="Segoe UI" w:eastAsia="Times New Roman" w:hAnsi="Segoe UI" w:cs="Segoe UI"/>
          <w:color w:val="000000"/>
          <w:sz w:val="27"/>
          <w:szCs w:val="27"/>
        </w:rPr>
        <w:t>Registered User Features</w:t>
      </w:r>
    </w:p>
    <w:p w14:paraId="1ED46A4A" w14:textId="77777777" w:rsidR="0088627B" w:rsidRPr="0088627B" w:rsidRDefault="0088627B" w:rsidP="0088627B">
      <w:pPr>
        <w:numPr>
          <w:ilvl w:val="0"/>
          <w:numId w:val="3"/>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New User can Register through Registration page</w:t>
      </w:r>
    </w:p>
    <w:p w14:paraId="55FE4CCF" w14:textId="77777777" w:rsidR="0088627B" w:rsidRPr="0088627B" w:rsidRDefault="0088627B" w:rsidP="0088627B">
      <w:pPr>
        <w:numPr>
          <w:ilvl w:val="0"/>
          <w:numId w:val="3"/>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Registered User can login with valid email and password</w:t>
      </w:r>
    </w:p>
    <w:p w14:paraId="17D57652" w14:textId="77777777" w:rsidR="0088627B" w:rsidRPr="0088627B" w:rsidRDefault="0088627B" w:rsidP="0088627B">
      <w:pPr>
        <w:numPr>
          <w:ilvl w:val="0"/>
          <w:numId w:val="3"/>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User Can Recover Forget password after Providing Some Correct Information</w:t>
      </w:r>
    </w:p>
    <w:p w14:paraId="7328E873" w14:textId="77777777" w:rsidR="0088627B" w:rsidRPr="0088627B" w:rsidRDefault="0088627B" w:rsidP="0088627B">
      <w:pPr>
        <w:numPr>
          <w:ilvl w:val="0"/>
          <w:numId w:val="3"/>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User can find car details and Booked car</w:t>
      </w:r>
    </w:p>
    <w:p w14:paraId="036A7A9E" w14:textId="77777777" w:rsidR="0088627B" w:rsidRPr="0088627B" w:rsidRDefault="0088627B" w:rsidP="0088627B">
      <w:pPr>
        <w:numPr>
          <w:ilvl w:val="0"/>
          <w:numId w:val="3"/>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User can View Car booking history</w:t>
      </w:r>
    </w:p>
    <w:p w14:paraId="26EEB62C" w14:textId="77777777" w:rsidR="0088627B" w:rsidRPr="0088627B" w:rsidRDefault="0088627B" w:rsidP="0088627B">
      <w:pPr>
        <w:numPr>
          <w:ilvl w:val="0"/>
          <w:numId w:val="3"/>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lastRenderedPageBreak/>
        <w:t>User Can Check Booking Status(admin can approve or disapprove)</w:t>
      </w:r>
    </w:p>
    <w:p w14:paraId="2ECF875C" w14:textId="77777777" w:rsidR="0088627B" w:rsidRPr="0088627B" w:rsidRDefault="0088627B" w:rsidP="0088627B">
      <w:pPr>
        <w:numPr>
          <w:ilvl w:val="0"/>
          <w:numId w:val="3"/>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User can Update their Profile</w:t>
      </w:r>
    </w:p>
    <w:p w14:paraId="6A8891F0" w14:textId="77777777" w:rsidR="0088627B" w:rsidRPr="0088627B" w:rsidRDefault="0088627B" w:rsidP="0088627B">
      <w:pPr>
        <w:numPr>
          <w:ilvl w:val="0"/>
          <w:numId w:val="3"/>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User Can Update their Password</w:t>
      </w:r>
    </w:p>
    <w:p w14:paraId="145382E6" w14:textId="77777777" w:rsidR="0088627B" w:rsidRPr="0088627B" w:rsidRDefault="0088627B" w:rsidP="0088627B">
      <w:pPr>
        <w:numPr>
          <w:ilvl w:val="0"/>
          <w:numId w:val="3"/>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User Can Add New Testimonials</w:t>
      </w:r>
    </w:p>
    <w:p w14:paraId="62D17BCF" w14:textId="77777777" w:rsidR="0088627B" w:rsidRPr="0088627B" w:rsidRDefault="0088627B" w:rsidP="0088627B">
      <w:pPr>
        <w:numPr>
          <w:ilvl w:val="0"/>
          <w:numId w:val="3"/>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Logout</w:t>
      </w:r>
    </w:p>
    <w:p w14:paraId="19878E44" w14:textId="77777777" w:rsidR="0088627B" w:rsidRPr="0088627B" w:rsidRDefault="0088627B" w:rsidP="0088627B">
      <w:pPr>
        <w:spacing w:before="180" w:after="120" w:line="240" w:lineRule="auto"/>
        <w:outlineLvl w:val="2"/>
        <w:rPr>
          <w:rFonts w:ascii="Segoe UI" w:eastAsia="Times New Roman" w:hAnsi="Segoe UI" w:cs="Segoe UI"/>
          <w:color w:val="000000"/>
          <w:sz w:val="27"/>
          <w:szCs w:val="27"/>
        </w:rPr>
      </w:pPr>
      <w:r w:rsidRPr="0088627B">
        <w:rPr>
          <w:rFonts w:ascii="Segoe UI" w:eastAsia="Times New Roman" w:hAnsi="Segoe UI" w:cs="Segoe UI"/>
          <w:color w:val="000000"/>
          <w:sz w:val="27"/>
          <w:szCs w:val="27"/>
        </w:rPr>
        <w:t>Guest User Features</w:t>
      </w:r>
    </w:p>
    <w:p w14:paraId="006986EC" w14:textId="41AC8904" w:rsidR="0088627B" w:rsidRPr="0088627B" w:rsidRDefault="0088627B" w:rsidP="0088627B">
      <w:pPr>
        <w:numPr>
          <w:ilvl w:val="0"/>
          <w:numId w:val="4"/>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 xml:space="preserve">Guest user can view the website and </w:t>
      </w:r>
      <w:r w:rsidR="00FC7859" w:rsidRPr="0088627B">
        <w:rPr>
          <w:rFonts w:ascii="Segoe UI" w:eastAsia="Times New Roman" w:hAnsi="Segoe UI" w:cs="Segoe UI"/>
          <w:sz w:val="19"/>
          <w:szCs w:val="19"/>
        </w:rPr>
        <w:t>Surf</w:t>
      </w:r>
      <w:r w:rsidRPr="0088627B">
        <w:rPr>
          <w:rFonts w:ascii="Segoe UI" w:eastAsia="Times New Roman" w:hAnsi="Segoe UI" w:cs="Segoe UI"/>
          <w:sz w:val="19"/>
          <w:szCs w:val="19"/>
        </w:rPr>
        <w:t>/Find Car details</w:t>
      </w:r>
    </w:p>
    <w:p w14:paraId="6B69B265" w14:textId="77777777" w:rsidR="0088627B" w:rsidRPr="0088627B" w:rsidRDefault="0088627B" w:rsidP="0088627B">
      <w:pPr>
        <w:numPr>
          <w:ilvl w:val="0"/>
          <w:numId w:val="4"/>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Guest user can also enquirer through contact us page.</w:t>
      </w:r>
    </w:p>
    <w:p w14:paraId="50EDC268" w14:textId="77777777" w:rsidR="0088627B" w:rsidRPr="0088627B" w:rsidRDefault="0088627B" w:rsidP="0088627B">
      <w:pPr>
        <w:spacing w:before="180" w:after="120" w:line="240" w:lineRule="auto"/>
        <w:outlineLvl w:val="2"/>
        <w:rPr>
          <w:rFonts w:ascii="Segoe UI" w:eastAsia="Times New Roman" w:hAnsi="Segoe UI" w:cs="Segoe UI"/>
          <w:color w:val="000000"/>
          <w:sz w:val="27"/>
          <w:szCs w:val="27"/>
        </w:rPr>
      </w:pPr>
      <w:r w:rsidRPr="0088627B">
        <w:rPr>
          <w:rFonts w:ascii="Segoe UI" w:eastAsia="Times New Roman" w:hAnsi="Segoe UI" w:cs="Segoe UI"/>
          <w:color w:val="000000"/>
          <w:sz w:val="27"/>
          <w:szCs w:val="27"/>
        </w:rPr>
        <w:t>Software Requirements</w:t>
      </w:r>
    </w:p>
    <w:p w14:paraId="4C47DF6E" w14:textId="77777777" w:rsidR="0088627B" w:rsidRPr="0088627B" w:rsidRDefault="0088627B" w:rsidP="0088627B">
      <w:pPr>
        <w:numPr>
          <w:ilvl w:val="0"/>
          <w:numId w:val="5"/>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sz w:val="19"/>
          <w:szCs w:val="19"/>
        </w:rPr>
        <w:t>XAMPP server</w:t>
      </w:r>
    </w:p>
    <w:p w14:paraId="7C535C05" w14:textId="77777777" w:rsidR="0088627B" w:rsidRPr="0088627B" w:rsidRDefault="0088627B" w:rsidP="0088627B">
      <w:pPr>
        <w:numPr>
          <w:ilvl w:val="0"/>
          <w:numId w:val="5"/>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b/>
          <w:bCs/>
          <w:sz w:val="19"/>
        </w:rPr>
        <w:t>Language Used</w:t>
      </w:r>
    </w:p>
    <w:p w14:paraId="24FE1C96" w14:textId="77777777" w:rsidR="0088627B" w:rsidRPr="0088627B" w:rsidRDefault="0088627B" w:rsidP="0088627B">
      <w:pPr>
        <w:numPr>
          <w:ilvl w:val="1"/>
          <w:numId w:val="5"/>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b/>
          <w:bCs/>
          <w:sz w:val="19"/>
        </w:rPr>
        <w:t>Front End(User Interface) </w:t>
      </w:r>
      <w:r w:rsidRPr="0088627B">
        <w:rPr>
          <w:rFonts w:ascii="Segoe UI" w:eastAsia="Times New Roman" w:hAnsi="Segoe UI" w:cs="Segoe UI"/>
          <w:sz w:val="19"/>
          <w:szCs w:val="19"/>
        </w:rPr>
        <w:t>HTML 5 , AJAX,JQUERY,JAVASCRIPT, BOOTSTRAP</w:t>
      </w:r>
    </w:p>
    <w:p w14:paraId="439B6834" w14:textId="77777777" w:rsidR="0088627B" w:rsidRPr="0088627B" w:rsidRDefault="0088627B" w:rsidP="0088627B">
      <w:pPr>
        <w:numPr>
          <w:ilvl w:val="1"/>
          <w:numId w:val="5"/>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b/>
          <w:bCs/>
          <w:sz w:val="19"/>
        </w:rPr>
        <w:t>Server Language</w:t>
      </w:r>
      <w:r w:rsidRPr="0088627B">
        <w:rPr>
          <w:rFonts w:ascii="Segoe UI" w:eastAsia="Times New Roman" w:hAnsi="Segoe UI" w:cs="Segoe UI"/>
          <w:sz w:val="19"/>
          <w:szCs w:val="19"/>
        </w:rPr>
        <w:t> PHP 5.5</w:t>
      </w:r>
    </w:p>
    <w:p w14:paraId="3BF97832" w14:textId="13113287" w:rsidR="0088627B" w:rsidRPr="0088627B" w:rsidRDefault="0088627B" w:rsidP="0088627B">
      <w:pPr>
        <w:numPr>
          <w:ilvl w:val="1"/>
          <w:numId w:val="5"/>
        </w:numPr>
        <w:spacing w:before="100" w:beforeAutospacing="1" w:after="120" w:line="240" w:lineRule="auto"/>
        <w:rPr>
          <w:rFonts w:ascii="Segoe UI" w:eastAsia="Times New Roman" w:hAnsi="Segoe UI" w:cs="Segoe UI"/>
          <w:sz w:val="19"/>
          <w:szCs w:val="19"/>
        </w:rPr>
      </w:pPr>
      <w:r w:rsidRPr="0088627B">
        <w:rPr>
          <w:rFonts w:ascii="Segoe UI" w:eastAsia="Times New Roman" w:hAnsi="Segoe UI" w:cs="Segoe UI"/>
          <w:b/>
          <w:bCs/>
          <w:sz w:val="19"/>
        </w:rPr>
        <w:t>Back End </w:t>
      </w:r>
      <w:r w:rsidRPr="0088627B">
        <w:rPr>
          <w:rFonts w:ascii="Segoe UI" w:eastAsia="Times New Roman" w:hAnsi="Segoe UI" w:cs="Segoe UI"/>
          <w:sz w:val="19"/>
          <w:szCs w:val="19"/>
        </w:rPr>
        <w:t>MYSQL</w:t>
      </w:r>
    </w:p>
    <w:p w14:paraId="6C84DFD1" w14:textId="77777777" w:rsidR="0088627B" w:rsidRPr="0088627B" w:rsidRDefault="0088627B" w:rsidP="0088627B">
      <w:pPr>
        <w:spacing w:before="180" w:after="120" w:line="240" w:lineRule="auto"/>
        <w:outlineLvl w:val="2"/>
        <w:rPr>
          <w:rFonts w:ascii="Segoe UI" w:eastAsia="Times New Roman" w:hAnsi="Segoe UI" w:cs="Segoe UI"/>
          <w:color w:val="000000"/>
          <w:sz w:val="27"/>
          <w:szCs w:val="27"/>
        </w:rPr>
      </w:pPr>
      <w:r w:rsidRPr="0088627B">
        <w:rPr>
          <w:rFonts w:ascii="Segoe UI" w:eastAsia="Times New Roman" w:hAnsi="Segoe UI" w:cs="Segoe UI"/>
          <w:color w:val="000000"/>
          <w:sz w:val="27"/>
          <w:szCs w:val="27"/>
        </w:rPr>
        <w:t>How to run Project</w:t>
      </w:r>
    </w:p>
    <w:p w14:paraId="408B43F8" w14:textId="50B0452E" w:rsidR="0088627B" w:rsidRPr="0088627B"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t>1. Download and Unzip file on your local system copy carrental .</w:t>
      </w:r>
    </w:p>
    <w:p w14:paraId="39BB626D" w14:textId="77777777" w:rsidR="0088627B" w:rsidRPr="0088627B"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t>2. Put carrental folder inside root directory</w:t>
      </w:r>
    </w:p>
    <w:p w14:paraId="64BBC790" w14:textId="77777777" w:rsidR="0088627B" w:rsidRPr="0088627B" w:rsidRDefault="0088627B" w:rsidP="0088627B">
      <w:pPr>
        <w:spacing w:before="180" w:after="120" w:line="240" w:lineRule="auto"/>
        <w:outlineLvl w:val="2"/>
        <w:rPr>
          <w:rFonts w:ascii="Segoe UI" w:eastAsia="Times New Roman" w:hAnsi="Segoe UI" w:cs="Segoe UI"/>
          <w:color w:val="000000"/>
          <w:sz w:val="27"/>
          <w:szCs w:val="27"/>
        </w:rPr>
      </w:pPr>
      <w:r w:rsidRPr="0088627B">
        <w:rPr>
          <w:rFonts w:ascii="Segoe UI" w:eastAsia="Times New Roman" w:hAnsi="Segoe UI" w:cs="Segoe UI"/>
          <w:color w:val="000000"/>
          <w:sz w:val="27"/>
          <w:szCs w:val="27"/>
        </w:rPr>
        <w:t>Database Configuration</w:t>
      </w:r>
    </w:p>
    <w:p w14:paraId="12E3C298" w14:textId="77777777" w:rsidR="0088627B" w:rsidRPr="0088627B"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t>Open phpmyadmin</w:t>
      </w:r>
    </w:p>
    <w:p w14:paraId="46AD0E8B" w14:textId="77777777" w:rsidR="0088627B" w:rsidRPr="0088627B"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t>Create Database Online_Car_Rental</w:t>
      </w:r>
    </w:p>
    <w:p w14:paraId="7813D5B7" w14:textId="77777777" w:rsidR="0088627B" w:rsidRPr="0088627B"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t>Import database carrental.sql (available inside zip package)</w:t>
      </w:r>
    </w:p>
    <w:p w14:paraId="2BFACAE9" w14:textId="77777777" w:rsidR="0088627B" w:rsidRPr="0088627B" w:rsidRDefault="0088627B" w:rsidP="0088627B">
      <w:pPr>
        <w:spacing w:before="180" w:after="120" w:line="240" w:lineRule="auto"/>
        <w:outlineLvl w:val="2"/>
        <w:rPr>
          <w:rFonts w:ascii="Segoe UI" w:eastAsia="Times New Roman" w:hAnsi="Segoe UI" w:cs="Segoe UI"/>
          <w:color w:val="000000"/>
          <w:sz w:val="27"/>
          <w:szCs w:val="27"/>
        </w:rPr>
      </w:pPr>
      <w:r w:rsidRPr="0088627B">
        <w:rPr>
          <w:rFonts w:ascii="Segoe UI" w:eastAsia="Times New Roman" w:hAnsi="Segoe UI" w:cs="Segoe UI"/>
          <w:color w:val="000000"/>
          <w:sz w:val="27"/>
          <w:szCs w:val="27"/>
        </w:rPr>
        <w:t>Registered User</w:t>
      </w:r>
    </w:p>
    <w:p w14:paraId="4F47292E" w14:textId="77777777" w:rsidR="0088627B" w:rsidRPr="0088627B"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t>Open Your browser put inside browser “http://localhost/carrental”</w:t>
      </w:r>
    </w:p>
    <w:p w14:paraId="7803B00F" w14:textId="77777777" w:rsidR="0088627B" w:rsidRPr="0088627B"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t>Login Details for user: test@gmail.com/Test@12345</w:t>
      </w:r>
    </w:p>
    <w:p w14:paraId="4086344C" w14:textId="77777777" w:rsidR="0088627B" w:rsidRPr="0088627B" w:rsidRDefault="0088627B" w:rsidP="0088627B">
      <w:pPr>
        <w:spacing w:before="180" w:after="120" w:line="240" w:lineRule="auto"/>
        <w:outlineLvl w:val="2"/>
        <w:rPr>
          <w:rFonts w:ascii="Segoe UI" w:eastAsia="Times New Roman" w:hAnsi="Segoe UI" w:cs="Segoe UI"/>
          <w:color w:val="000000"/>
          <w:sz w:val="27"/>
          <w:szCs w:val="27"/>
        </w:rPr>
      </w:pPr>
      <w:r w:rsidRPr="0088627B">
        <w:rPr>
          <w:rFonts w:ascii="Segoe UI" w:eastAsia="Times New Roman" w:hAnsi="Segoe UI" w:cs="Segoe UI"/>
          <w:color w:val="000000"/>
          <w:sz w:val="27"/>
          <w:szCs w:val="27"/>
        </w:rPr>
        <w:t>For Admin Panel</w:t>
      </w:r>
    </w:p>
    <w:p w14:paraId="77912365" w14:textId="77777777" w:rsidR="0088627B" w:rsidRPr="0088627B"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t>Open Your browser put inside browser “http://localhost/Online_Car_Rental/admin”</w:t>
      </w:r>
    </w:p>
    <w:p w14:paraId="560D0368" w14:textId="77777777" w:rsidR="005D4F88"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t>Login Details for admin :</w:t>
      </w:r>
    </w:p>
    <w:p w14:paraId="436D7853" w14:textId="7536E571" w:rsidR="0088627B" w:rsidRPr="0088627B"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t>User Name: admin</w:t>
      </w:r>
    </w:p>
    <w:p w14:paraId="59ADE01E" w14:textId="77777777" w:rsidR="0088627B" w:rsidRPr="0088627B" w:rsidRDefault="0088627B" w:rsidP="0088627B">
      <w:pPr>
        <w:spacing w:after="100" w:afterAutospacing="1" w:line="240" w:lineRule="auto"/>
        <w:rPr>
          <w:rFonts w:ascii="Segoe UI" w:eastAsia="Times New Roman" w:hAnsi="Segoe UI" w:cs="Segoe UI"/>
          <w:sz w:val="19"/>
          <w:szCs w:val="19"/>
        </w:rPr>
      </w:pPr>
      <w:r w:rsidRPr="0088627B">
        <w:rPr>
          <w:rFonts w:ascii="Segoe UI" w:eastAsia="Times New Roman" w:hAnsi="Segoe UI" w:cs="Segoe UI"/>
          <w:sz w:val="19"/>
          <w:szCs w:val="19"/>
        </w:rPr>
        <w:lastRenderedPageBreak/>
        <w:t>Password : admin</w:t>
      </w:r>
    </w:p>
    <w:p w14:paraId="7E7BC22D" w14:textId="77777777" w:rsidR="0088627B" w:rsidRDefault="0088627B"/>
    <w:sectPr w:rsidR="008862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C0CD1"/>
    <w:multiLevelType w:val="multilevel"/>
    <w:tmpl w:val="F634B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321B9"/>
    <w:multiLevelType w:val="multilevel"/>
    <w:tmpl w:val="F8EAE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C37D96"/>
    <w:multiLevelType w:val="multilevel"/>
    <w:tmpl w:val="4AF02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535321"/>
    <w:multiLevelType w:val="multilevel"/>
    <w:tmpl w:val="C6E4A0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5E770E"/>
    <w:multiLevelType w:val="multilevel"/>
    <w:tmpl w:val="38EC4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M0Mjc2NDMwNzE2tjRQ0lEKTi0uzszPAykwrAUAMl4hDywAAAA="/>
  </w:docVars>
  <w:rsids>
    <w:rsidRoot w:val="0088627B"/>
    <w:rsid w:val="005D4F88"/>
    <w:rsid w:val="0088627B"/>
    <w:rsid w:val="00FC7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7407E"/>
  <w15:docId w15:val="{D4057C8B-F659-44B6-87A4-9FF41E69A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8627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8627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8627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8627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862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862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525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iksatpute</dc:creator>
  <cp:lastModifiedBy>Akash Pawar</cp:lastModifiedBy>
  <cp:revision>2</cp:revision>
  <dcterms:created xsi:type="dcterms:W3CDTF">2019-10-16T05:23:00Z</dcterms:created>
  <dcterms:modified xsi:type="dcterms:W3CDTF">2021-02-04T16:08:00Z</dcterms:modified>
</cp:coreProperties>
</file>